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054832" w14:textId="4E387A99" w:rsidR="000E5518" w:rsidRDefault="00427B68" w:rsidP="000E5518">
      <w:pPr>
        <w:pStyle w:val="Title"/>
      </w:pPr>
      <w:r>
        <w:t xml:space="preserve">AR </w:t>
      </w:r>
      <w:r w:rsidR="00EC5A52">
        <w:t>Project Concept</w:t>
      </w:r>
    </w:p>
    <w:p w14:paraId="6682F8A0" w14:textId="6C34F1B1" w:rsidR="000E5518" w:rsidRDefault="000E5518" w:rsidP="000E5518">
      <w:pPr>
        <w:pStyle w:val="Subtitle"/>
      </w:pPr>
      <w:r>
        <w:t xml:space="preserve">Application Development and Software Prototyping, </w:t>
      </w:r>
      <w:r w:rsidR="006010FF">
        <w:t xml:space="preserve">Week </w:t>
      </w:r>
      <w:r w:rsidR="00EC5A52">
        <w:t>4</w:t>
      </w:r>
    </w:p>
    <w:p w14:paraId="048F58F7" w14:textId="6ACBC990" w:rsidR="009F2B0B" w:rsidRDefault="000E5518" w:rsidP="000E5518">
      <w:pPr>
        <w:pStyle w:val="Heading1"/>
      </w:pPr>
      <w:r>
        <w:t>Objective</w:t>
      </w:r>
      <w:r w:rsidR="0057575C">
        <w:t>s</w:t>
      </w:r>
    </w:p>
    <w:p w14:paraId="2925D39F" w14:textId="7C66CA84" w:rsidR="00280AB0" w:rsidRDefault="00280AB0" w:rsidP="00280AB0">
      <w:pPr>
        <w:pStyle w:val="ListParagraph"/>
        <w:numPr>
          <w:ilvl w:val="0"/>
          <w:numId w:val="1"/>
        </w:numPr>
      </w:pPr>
      <w:r w:rsidRPr="00280AB0">
        <w:rPr>
          <w:b/>
          <w:bCs/>
        </w:rPr>
        <w:t>Create</w:t>
      </w:r>
      <w:r>
        <w:t xml:space="preserve"> </w:t>
      </w:r>
      <w:r w:rsidR="00EC5A52">
        <w:t>a concept document in Word outlining your plan for your AR Project</w:t>
      </w:r>
      <w:r>
        <w:t>.</w:t>
      </w:r>
    </w:p>
    <w:p w14:paraId="1A932612" w14:textId="4E865455" w:rsidR="00EC5A52" w:rsidRDefault="00EC5A52" w:rsidP="00EC5A52">
      <w:pPr>
        <w:pStyle w:val="ListParagraph"/>
        <w:numPr>
          <w:ilvl w:val="1"/>
          <w:numId w:val="1"/>
        </w:numPr>
      </w:pPr>
      <w:r>
        <w:t>Specify which technology you are targeting</w:t>
      </w:r>
      <w:r w:rsidR="00E83FFB">
        <w:t xml:space="preserve"> (Vuforia or AR Foundation)</w:t>
      </w:r>
    </w:p>
    <w:p w14:paraId="49ABAE06" w14:textId="237435AB" w:rsidR="008A1F76" w:rsidRDefault="00EC5A52" w:rsidP="008A1F76">
      <w:pPr>
        <w:pStyle w:val="ListParagraph"/>
        <w:numPr>
          <w:ilvl w:val="1"/>
          <w:numId w:val="1"/>
        </w:numPr>
      </w:pPr>
      <w:r>
        <w:t xml:space="preserve">Define the </w:t>
      </w:r>
      <w:r w:rsidR="008A1F76">
        <w:t xml:space="preserve">size of the </w:t>
      </w:r>
      <w:proofErr w:type="spellStart"/>
      <w:r w:rsidR="008A1F76">
        <w:t>playspace</w:t>
      </w:r>
      <w:proofErr w:type="spellEnd"/>
    </w:p>
    <w:p w14:paraId="645B602B" w14:textId="7C263ECD" w:rsidR="00EC5A52" w:rsidRDefault="008A1F76" w:rsidP="00EC5A52">
      <w:pPr>
        <w:pStyle w:val="ListParagraph"/>
        <w:numPr>
          <w:ilvl w:val="1"/>
          <w:numId w:val="1"/>
        </w:numPr>
      </w:pPr>
      <w:r>
        <w:t>Describe the movement range for the user</w:t>
      </w:r>
    </w:p>
    <w:p w14:paraId="62443861" w14:textId="4DDC8A34" w:rsidR="008A1F76" w:rsidRDefault="008A1F76" w:rsidP="00EC5A52">
      <w:pPr>
        <w:pStyle w:val="ListParagraph"/>
        <w:numPr>
          <w:ilvl w:val="1"/>
          <w:numId w:val="1"/>
        </w:numPr>
      </w:pPr>
      <w:r>
        <w:t>Declare the assets you intend to use</w:t>
      </w:r>
    </w:p>
    <w:p w14:paraId="20AECB14" w14:textId="139D949E" w:rsidR="008A1F76" w:rsidRDefault="008A1F76" w:rsidP="008A1F76">
      <w:pPr>
        <w:pStyle w:val="ListParagraph"/>
        <w:numPr>
          <w:ilvl w:val="2"/>
          <w:numId w:val="1"/>
        </w:numPr>
      </w:pPr>
      <w:r>
        <w:t>In</w:t>
      </w:r>
      <w:r w:rsidR="00116F02">
        <w:t>cl</w:t>
      </w:r>
      <w:r>
        <w:t>ude the author/creator</w:t>
      </w:r>
    </w:p>
    <w:p w14:paraId="7DED4FB1" w14:textId="53CD9DE3" w:rsidR="008A1F76" w:rsidRPr="00280AB0" w:rsidRDefault="008A1F76" w:rsidP="008A1F76">
      <w:pPr>
        <w:pStyle w:val="ListParagraph"/>
        <w:numPr>
          <w:ilvl w:val="2"/>
          <w:numId w:val="1"/>
        </w:numPr>
      </w:pPr>
      <w:r>
        <w:t>If the assets are purchased, make sure you check their use license and if they have requirements for using their product (i.e. do they require a logo in splash screen?)</w:t>
      </w:r>
    </w:p>
    <w:p w14:paraId="18A3B778" w14:textId="6DF9C4C4" w:rsidR="00AF34D7" w:rsidRDefault="00F04201" w:rsidP="00803437">
      <w:pPr>
        <w:pStyle w:val="Heading1"/>
      </w:pPr>
      <w:r>
        <w:t>Submission</w:t>
      </w:r>
    </w:p>
    <w:p w14:paraId="04DEF4D1" w14:textId="100231C8" w:rsidR="004549F3" w:rsidRPr="008A1F76" w:rsidRDefault="008A1F76" w:rsidP="008A1F76">
      <w:pPr>
        <w:pStyle w:val="ListParagraph"/>
        <w:numPr>
          <w:ilvl w:val="0"/>
          <w:numId w:val="3"/>
        </w:numPr>
      </w:pPr>
      <w:r>
        <w:t xml:space="preserve">Submit the Word document to Canvas </w:t>
      </w:r>
      <w:r w:rsidR="00E23BBB" w:rsidRPr="008A1F76">
        <w:rPr>
          <w:b/>
          <w:bCs/>
        </w:rPr>
        <w:t xml:space="preserve">before </w:t>
      </w:r>
      <w:r w:rsidR="007B1A1F" w:rsidRPr="008A1F76">
        <w:rPr>
          <w:b/>
          <w:bCs/>
        </w:rPr>
        <w:t>the due date</w:t>
      </w:r>
      <w:r w:rsidR="0002588E" w:rsidRPr="008A1F76">
        <w:rPr>
          <w:b/>
          <w:bCs/>
        </w:rPr>
        <w:t xml:space="preserve"> (11:00 am on 9/28)</w:t>
      </w:r>
      <w:r w:rsidR="006C751D" w:rsidRPr="008A1F76">
        <w:rPr>
          <w:b/>
          <w:bCs/>
        </w:rPr>
        <w:t>.</w:t>
      </w:r>
    </w:p>
    <w:sectPr w:rsidR="004549F3" w:rsidRPr="008A1F7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D956FA" w14:textId="77777777" w:rsidR="003835A4" w:rsidRDefault="003835A4" w:rsidP="00070DAB">
      <w:pPr>
        <w:spacing w:after="0" w:line="240" w:lineRule="auto"/>
      </w:pPr>
      <w:r>
        <w:separator/>
      </w:r>
    </w:p>
  </w:endnote>
  <w:endnote w:type="continuationSeparator" w:id="0">
    <w:p w14:paraId="331542FF" w14:textId="77777777" w:rsidR="003835A4" w:rsidRDefault="003835A4" w:rsidP="00070D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3BC3AA" w14:textId="77777777" w:rsidR="00070DAB" w:rsidRDefault="00070DAB">
    <w:pPr>
      <w:pStyle w:val="Footer"/>
      <w:jc w:val="right"/>
    </w:pPr>
    <w:r>
      <w:rPr>
        <w:color w:val="4472C4" w:themeColor="accent1"/>
        <w:sz w:val="20"/>
        <w:szCs w:val="20"/>
      </w:rPr>
      <w:t xml:space="preserve">pg. </w:t>
    </w:r>
    <w:r>
      <w:rPr>
        <w:color w:val="4472C4" w:themeColor="accent1"/>
        <w:sz w:val="20"/>
        <w:szCs w:val="20"/>
      </w:rPr>
      <w:fldChar w:fldCharType="begin"/>
    </w:r>
    <w:r>
      <w:rPr>
        <w:color w:val="4472C4" w:themeColor="accent1"/>
        <w:sz w:val="20"/>
        <w:szCs w:val="20"/>
      </w:rPr>
      <w:instrText xml:space="preserve"> PAGE  \* Arabic </w:instrText>
    </w:r>
    <w:r>
      <w:rPr>
        <w:color w:val="4472C4" w:themeColor="accent1"/>
        <w:sz w:val="20"/>
        <w:szCs w:val="20"/>
      </w:rPr>
      <w:fldChar w:fldCharType="separate"/>
    </w:r>
    <w:r>
      <w:rPr>
        <w:noProof/>
        <w:color w:val="4472C4" w:themeColor="accent1"/>
        <w:sz w:val="20"/>
        <w:szCs w:val="20"/>
      </w:rPr>
      <w:t>1</w:t>
    </w:r>
    <w:r>
      <w:rPr>
        <w:color w:val="4472C4" w:themeColor="accent1"/>
        <w:sz w:val="20"/>
        <w:szCs w:val="20"/>
      </w:rPr>
      <w:fldChar w:fldCharType="end"/>
    </w:r>
  </w:p>
  <w:p w14:paraId="6E927559" w14:textId="77777777" w:rsidR="00070DAB" w:rsidRDefault="00070D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A0A8EB" w14:textId="77777777" w:rsidR="003835A4" w:rsidRDefault="003835A4" w:rsidP="00070DAB">
      <w:pPr>
        <w:spacing w:after="0" w:line="240" w:lineRule="auto"/>
      </w:pPr>
      <w:r>
        <w:separator/>
      </w:r>
    </w:p>
  </w:footnote>
  <w:footnote w:type="continuationSeparator" w:id="0">
    <w:p w14:paraId="2F517468" w14:textId="77777777" w:rsidR="003835A4" w:rsidRDefault="003835A4" w:rsidP="00070D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F337F8" w14:textId="2B02E34B" w:rsidR="00070DAB" w:rsidRDefault="00070DAB">
    <w:pPr>
      <w:pStyle w:val="Header"/>
    </w:pPr>
    <w:r>
      <w:t>AGGP231c</w:t>
    </w:r>
    <w:r>
      <w:ptab w:relativeTo="margin" w:alignment="center" w:leader="none"/>
    </w:r>
    <w:proofErr w:type="spellStart"/>
    <w:r w:rsidR="00833AD8">
      <w:t>AR_</w:t>
    </w:r>
    <w:r w:rsidR="00EC5A52">
      <w:t>Project_Concept</w:t>
    </w:r>
    <w:proofErr w:type="spellEnd"/>
    <w:r>
      <w:ptab w:relativeTo="margin" w:alignment="right" w:leader="none"/>
    </w:r>
    <w:r w:rsidR="00DD76CE">
      <w:t>9</w:t>
    </w:r>
    <w:r>
      <w:t>/</w:t>
    </w:r>
    <w:r w:rsidR="007B689C">
      <w:t>22</w:t>
    </w:r>
    <w:r>
      <w:t>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8F3765"/>
    <w:multiLevelType w:val="hybridMultilevel"/>
    <w:tmpl w:val="DE4462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003858"/>
    <w:multiLevelType w:val="hybridMultilevel"/>
    <w:tmpl w:val="DF5C5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6C3D78"/>
    <w:multiLevelType w:val="hybridMultilevel"/>
    <w:tmpl w:val="ADA041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yMTAztTCxNDQ3MTVT0lEKTi0uzszPAykwNKoFAOcwCNAtAAAA"/>
  </w:docVars>
  <w:rsids>
    <w:rsidRoot w:val="00546B9B"/>
    <w:rsid w:val="0002588E"/>
    <w:rsid w:val="00070DAB"/>
    <w:rsid w:val="000B08DB"/>
    <w:rsid w:val="000E5518"/>
    <w:rsid w:val="00116F02"/>
    <w:rsid w:val="001E6D7C"/>
    <w:rsid w:val="00280AB0"/>
    <w:rsid w:val="0034029B"/>
    <w:rsid w:val="00353F51"/>
    <w:rsid w:val="003638FF"/>
    <w:rsid w:val="003835A4"/>
    <w:rsid w:val="00395ABE"/>
    <w:rsid w:val="00396071"/>
    <w:rsid w:val="003D0B34"/>
    <w:rsid w:val="003E0E0B"/>
    <w:rsid w:val="003E6189"/>
    <w:rsid w:val="00427B68"/>
    <w:rsid w:val="00434C7E"/>
    <w:rsid w:val="004549F3"/>
    <w:rsid w:val="00494785"/>
    <w:rsid w:val="004A0833"/>
    <w:rsid w:val="00530A37"/>
    <w:rsid w:val="005321C5"/>
    <w:rsid w:val="00546B9B"/>
    <w:rsid w:val="0057575C"/>
    <w:rsid w:val="00592A40"/>
    <w:rsid w:val="005B4A78"/>
    <w:rsid w:val="006010FF"/>
    <w:rsid w:val="0061218C"/>
    <w:rsid w:val="00633243"/>
    <w:rsid w:val="00656006"/>
    <w:rsid w:val="006C751D"/>
    <w:rsid w:val="00720ADF"/>
    <w:rsid w:val="007911B5"/>
    <w:rsid w:val="007B1A1F"/>
    <w:rsid w:val="007B6099"/>
    <w:rsid w:val="007B689C"/>
    <w:rsid w:val="00803437"/>
    <w:rsid w:val="00833AD8"/>
    <w:rsid w:val="008372B8"/>
    <w:rsid w:val="008A1F76"/>
    <w:rsid w:val="008D5048"/>
    <w:rsid w:val="008E0796"/>
    <w:rsid w:val="00914D5D"/>
    <w:rsid w:val="0099116A"/>
    <w:rsid w:val="0099637F"/>
    <w:rsid w:val="00A11C55"/>
    <w:rsid w:val="00A5227A"/>
    <w:rsid w:val="00AA2D89"/>
    <w:rsid w:val="00AB6A19"/>
    <w:rsid w:val="00AF34D7"/>
    <w:rsid w:val="00B3516C"/>
    <w:rsid w:val="00B43E1B"/>
    <w:rsid w:val="00BA1507"/>
    <w:rsid w:val="00BB5C91"/>
    <w:rsid w:val="00D35AF0"/>
    <w:rsid w:val="00DC7310"/>
    <w:rsid w:val="00DD76CE"/>
    <w:rsid w:val="00DE7DF1"/>
    <w:rsid w:val="00E23BBB"/>
    <w:rsid w:val="00E664EE"/>
    <w:rsid w:val="00E83FFB"/>
    <w:rsid w:val="00EA75B3"/>
    <w:rsid w:val="00EC3E2C"/>
    <w:rsid w:val="00EC5A52"/>
    <w:rsid w:val="00EF668D"/>
    <w:rsid w:val="00F04201"/>
    <w:rsid w:val="00F35A15"/>
    <w:rsid w:val="00FA7027"/>
    <w:rsid w:val="00FC64CA"/>
    <w:rsid w:val="00FD0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DBF75F"/>
  <w15:chartTrackingRefBased/>
  <w15:docId w15:val="{676D3E67-404D-4C2C-BE1B-9B8D4B2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55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0DAB"/>
  </w:style>
  <w:style w:type="paragraph" w:styleId="Footer">
    <w:name w:val="footer"/>
    <w:basedOn w:val="Normal"/>
    <w:link w:val="Foot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0DAB"/>
  </w:style>
  <w:style w:type="paragraph" w:styleId="Title">
    <w:name w:val="Title"/>
    <w:basedOn w:val="Normal"/>
    <w:next w:val="Normal"/>
    <w:link w:val="TitleChar"/>
    <w:uiPriority w:val="10"/>
    <w:qFormat/>
    <w:rsid w:val="000E55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55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55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E5518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0E55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757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14D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4D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21</TotalTime>
  <Pages>1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er Johnstone</dc:creator>
  <cp:keywords/>
  <dc:description/>
  <cp:lastModifiedBy>Parker Johnstone</cp:lastModifiedBy>
  <cp:revision>39</cp:revision>
  <dcterms:created xsi:type="dcterms:W3CDTF">2020-08-18T16:10:00Z</dcterms:created>
  <dcterms:modified xsi:type="dcterms:W3CDTF">2020-10-05T19:34:00Z</dcterms:modified>
</cp:coreProperties>
</file>